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104E8B"/>
        </w:rPr>
        <w:t xml:space="default">Viral Subject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ference taxonomy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iral subject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int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errapene box turtle adintovirus isolate 5272, complete genom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lloherpe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yprinid herpesvirus 1 strain NG-J1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lloherpe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ufonid herpesvirus 1 strain FO1_2015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lloherpe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yprinid herpesvirus 2 strain ST-J1, complete genom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llomim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yramimonas orientalis virus clone POV01B_1, partial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llomim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etraselmis virus 1, complete genom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c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ichoplusia ni ascovirus 2c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c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mplete DpAV4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c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podoptera frugiperda ascovirus 1a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c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liothis virescens ascovirus 3e, complete genom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rid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erax quadricarinatus iridovirus strain CQIV-CN01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rid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iseana iridescent virus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rid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ngapore grouper iridovirus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rid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fectious spleen and kidney necrosis virus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rid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umpfish ranavirus isolate F24/15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rid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ymphocystis disease virus 1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rid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cale drop disease virus isolate C4575, partial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rid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phnia iridovirus 1 genome assembly, chromosome: 1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rid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mmon midwife toad ranavirus isolate Pelophylax kl. esculentus/2013/NL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rid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rmadillidium vulgare iridescent virus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rid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opheles minimus irodovirus isolate AMIV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rid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vertebrate iridescent virus 6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rid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avirus maximus isolate SMA15001, complete genom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m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dolivirus 1 strain FV1/VV64, partial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m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umouvirus australiensis isolate 10A, complete genom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rthoherpe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prine alphaherpesvirus 1 strain JSHA1405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rthoherpe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lephant endotheliotropic herpesvirus 3A isolate Nyah NAP97, partial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rthoherpe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lephant endotheliotropic herpesvirus 5 strain Vijay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rthoherpe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nine herpesvirus 2 strain Heberling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rthoherpe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awaiian green turtle herpesvirus thymidine kinase (UL23), membrane-associated protein (UL24), minor capsid protein (UL25), capsid maturation protease (UL26), virion scaffolding protein (UL26.5), virion membrane glycoprotein B (gB), DNA cleavage/packaging protein (UL28), single-stranded DNA-binding protein (UL29), DNA polymerase catalytic subunit (pol), nuclear phosphoprotein (UL31), DNA cleavage/packaging (UL32), DNA cleavage/packaging protein (UL33), membrane-associated phosphoprotein (UL34), and basic phosphorylated capsid protein (UL35) genes, complete cds; and very large tegument protein (UL36) gene, partial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rthoherpe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uman gammaherpesvirus 4 sLCL-T12.11 DNA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rthoherpe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quid herpesvirus 3 strain AR/2007/C3A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rthoherpe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ovine herpesvirus 4 long unique region, complete sequenc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rthoherpe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ptesicus fuscus gammaherpesvirus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rthoherpe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lcelaphine herpesvirus 1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rthoherpe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ovine herpesvirus type 1.1 isolate NVSL challenge 97-11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rthoherpe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viid herpesvirus 2 strain 21222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rthoherpe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caca arctoides gammaherpesvirus 1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rthoherpe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imiriine herpesvirus 2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rthoherpe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teline herpesvirus 3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rthoherpe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prine herpesvirus 2 glycoprotein B (gB) and DNA polymerase (DPOL) genes, partial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rthoherpe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caca nemestrina herpesvirus 7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rthoherpe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urine herpesvirus 68 strain WUMS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rthoherpe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hinolophus gammaherpesvirus 1 BV1 DNA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rthoherpe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leagrid herpesvirus 1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rthoherpe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quid herpesvirus 7 strain T-07 DNA polymerase gene, partial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rthoherpe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otine herpesvirus 1 strain S34E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rthoherpe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sittacid herpesvirus 5 isolate 16-4047, complete genom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hycod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miliania huxleyi virus 99B1 draft genome sequenc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hycod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rysochromulina ericina virus isolate CeV-01B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hycod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llowstone lake phycodnavirus 2 DNA, complete genome, isolate: 2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hycod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streococcus tauri virus 1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hycod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streococcus tauri virus 2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hycod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amecium bursaria Chlorella virus 1 (PBCV-1)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hycod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streococcus lucimarinus virus OlV1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hycod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terosigma akashiwo virus 01 isolate HaV53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hycod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thycoccus sp. RCC1105 virus BpV1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hycod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shui lake phycodnavirus 1, complete genom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x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oka poxvirus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x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teropox virus strain Australia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x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yxoma virus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x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khmeta virus isolate Akhmeta_2013-88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x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quirrelpox virus Berlin_2015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x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ptesipox virus strain Washington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x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uffalopox virus isolate Karachi 2005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x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Y_014 poxvirus strain 2013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x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olepox virus strain CA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x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An 58058 virus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x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oxophyes honmai enomopoxvirus 'L'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x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kunkpox virus strain WA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x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bbit fibroma virus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x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urmansk poxvirus strain LEIV-11411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x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heeppox virus 17077-99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x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lamingopox virus FGPVKD09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x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ccinia virus strain 3737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x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aba monkey tumor virus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x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aba-like disease virus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x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narypox virus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x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oristoneura biennis entomopoxvirus 'L', complete genom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chizomim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ymnesium kappa virus genome assembly, chromosome: 1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chizomim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ureococcus anophagefferens virus isolate BtV-01, complete genom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aphylococcus epidermidis RP62A, complete sequenc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cillus licheniformis DSM 13 = ATCC 14580, complete sequenc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actobacillus johnsonii NCC 533, complete sequenc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cillus subtilis subsp. subtilis str. JH642 substr. AG174 strain JH642 chromosome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steria weihenstephanensis strain WS 4560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aemophilus influenzae R2866, complete sequenc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lmonella enterica subsp. enterica serovar Typhimurium var. monophasic 4,5,12:i:- strain TW-Stm6 chromosome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seudomonas aeruginosa strain K34-7 chromosome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cillus cereus ATCC 14579, complete sequenc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scherichia coli MP1 chromosome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cinetobacter baumannii strain ATCC 19606 chromosome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reptococcus pyogenes MGAS6180, complete sequence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03T21:56:04Z</dcterms:created>
  <dcterms:modified xsi:type="dcterms:W3CDTF">2024-08-03T21:56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